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1339" w:rsidRDefault="00E24BC5">
      <w:r>
        <w:rPr>
          <w:b/>
        </w:rPr>
        <w:t>Table 3.</w:t>
      </w:r>
      <w:r>
        <w:t xml:space="preserve"> Robust ANOVAS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670"/>
        <w:gridCol w:w="2569"/>
        <w:gridCol w:w="1917"/>
        <w:gridCol w:w="1326"/>
        <w:gridCol w:w="2053"/>
        <w:gridCol w:w="1326"/>
        <w:gridCol w:w="2167"/>
        <w:gridCol w:w="1326"/>
      </w:tblGrid>
      <w:tr w:rsidR="00E24BC5" w:rsidTr="00E24BC5">
        <w:tc>
          <w:tcPr>
            <w:tcW w:w="0" w:type="auto"/>
            <w:vAlign w:val="bottom"/>
          </w:tcPr>
          <w:p w:rsidR="00D91339" w:rsidRDefault="00D91339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:rsidR="00D91339" w:rsidRDefault="00D91339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91339" w:rsidRDefault="00E24BC5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91339" w:rsidRDefault="00D91339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91339" w:rsidRDefault="00E24BC5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91339" w:rsidRDefault="00D91339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91339" w:rsidRDefault="00E24BC5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91339" w:rsidRDefault="00D91339">
            <w:pPr>
              <w:pStyle w:val="Compact"/>
              <w:jc w:val="center"/>
            </w:pPr>
          </w:p>
        </w:tc>
      </w:tr>
      <w:tr w:rsidR="00E24BC5" w:rsidTr="00E24BC5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E24BC5" w:rsidRDefault="00E24BC5" w:rsidP="00FC1A9B">
            <w:pPr>
              <w:pStyle w:val="Compact"/>
              <w:jc w:val="center"/>
            </w:pPr>
            <w:proofErr w:type="gramStart"/>
            <w:r>
              <w:t>variable</w:t>
            </w:r>
            <w:proofErr w:type="gramEnd"/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E24BC5" w:rsidRDefault="00E24BC5" w:rsidP="00FC1A9B">
            <w:pPr>
              <w:pStyle w:val="Compact"/>
              <w:jc w:val="center"/>
            </w:pPr>
            <w:proofErr w:type="gramStart"/>
            <w:r>
              <w:t>factors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24BC5" w:rsidRDefault="00E24BC5" w:rsidP="00FC1A9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24BC5" w:rsidRDefault="00E24BC5" w:rsidP="00FC1A9B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24BC5" w:rsidRDefault="00E24BC5" w:rsidP="00FC1A9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24BC5" w:rsidRDefault="00E24BC5" w:rsidP="00FC1A9B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24BC5" w:rsidRDefault="00E24BC5" w:rsidP="00FC1A9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24BC5" w:rsidRDefault="00E24BC5" w:rsidP="00FC1A9B">
            <w:pPr>
              <w:pStyle w:val="Compact"/>
              <w:jc w:val="center"/>
            </w:pPr>
            <w:proofErr w:type="gramStart"/>
            <w:r>
              <w:t>p</w:t>
            </w:r>
            <w:proofErr w:type="gramEnd"/>
          </w:p>
        </w:tc>
      </w:tr>
      <w:tr w:rsidR="00E24BC5" w:rsidTr="00E24BC5">
        <w:tc>
          <w:tcPr>
            <w:tcW w:w="0" w:type="auto"/>
            <w:tcBorders>
              <w:top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Disturb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29.55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44.31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6.02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0.019</w:t>
            </w:r>
          </w:p>
        </w:tc>
      </w:tr>
      <w:tr w:rsidR="00E24BC5" w:rsidTr="00E24BC5"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BAI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Site</w:t>
            </w:r>
            <w:bookmarkStart w:id="0" w:name="_GoBack"/>
            <w:bookmarkEnd w:id="0"/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53.08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1.31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0.534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59.25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</w:tr>
      <w:tr w:rsidR="00E24BC5" w:rsidTr="00E24BC5">
        <w:tc>
          <w:tcPr>
            <w:tcW w:w="0" w:type="auto"/>
            <w:tcBorders>
              <w:bottom w:val="single" w:sz="4" w:space="0" w:color="auto"/>
            </w:tcBorders>
          </w:tcPr>
          <w:p w:rsidR="00E24BC5" w:rsidRDefault="00E24BC5" w:rsidP="00E24BC5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Disturb X Sit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0.13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30.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32.2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</w:tr>
      <w:tr w:rsidR="00E24BC5" w:rsidTr="00E24BC5">
        <w:tc>
          <w:tcPr>
            <w:tcW w:w="0" w:type="auto"/>
            <w:tcBorders>
              <w:top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Disturb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31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207.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799.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</w:tr>
      <w:tr w:rsidR="00E24BC5"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EVI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105.4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29.82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153.2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</w:tr>
      <w:tr w:rsidR="00E24BC5"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Disturb X Site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364.3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6.14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0.014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234.7</w:t>
            </w:r>
          </w:p>
        </w:tc>
        <w:tc>
          <w:tcPr>
            <w:tcW w:w="0" w:type="auto"/>
          </w:tcPr>
          <w:p w:rsidR="00E24BC5" w:rsidRDefault="00E24BC5">
            <w:pPr>
              <w:pStyle w:val="Compact"/>
              <w:jc w:val="center"/>
            </w:pPr>
            <w:r>
              <w:t>0.001</w:t>
            </w:r>
          </w:p>
        </w:tc>
      </w:tr>
    </w:tbl>
    <w:p w:rsidR="00000000" w:rsidRDefault="00E24BC5"/>
    <w:sectPr w:rsidR="00000000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E24BC5">
      <w:pPr>
        <w:spacing w:before="0" w:after="0" w:line="240" w:lineRule="auto"/>
      </w:pPr>
      <w:r>
        <w:separator/>
      </w:r>
    </w:p>
  </w:endnote>
  <w:endnote w:type="continuationSeparator" w:id="0">
    <w:p w:rsidR="00000000" w:rsidRDefault="00E24BC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1339" w:rsidRDefault="00E24BC5">
      <w:r>
        <w:separator/>
      </w:r>
    </w:p>
  </w:footnote>
  <w:footnote w:type="continuationSeparator" w:id="0">
    <w:p w:rsidR="00D91339" w:rsidRDefault="00E24B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8F84817"/>
    <w:multiLevelType w:val="multilevel"/>
    <w:tmpl w:val="03DC57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91339"/>
    <w:rsid w:val="00E24BC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7</Words>
  <Characters>317</Characters>
  <Application>Microsoft Macintosh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3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jpelu</dc:creator>
  <cp:lastModifiedBy>ajpelu</cp:lastModifiedBy>
  <cp:revision>2</cp:revision>
  <dcterms:created xsi:type="dcterms:W3CDTF">2018-01-22T22:21:00Z</dcterms:created>
  <dcterms:modified xsi:type="dcterms:W3CDTF">2018-01-22T22:21:00Z</dcterms:modified>
</cp:coreProperties>
</file>